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9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99fc77a78c445d865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9T06:14:08Z</dcterms:created>
  <dcterms:modified xsi:type="dcterms:W3CDTF">2023-04-09T0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9 06:13:51</vt:lpwstr>
  </property>
</Properties>
</file>